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0bb4fc96c7921f7b51b8f3c475821b236d88f3"/>
    <w:p>
      <w:pPr>
        <w:pStyle w:val="Heading1"/>
      </w:pPr>
      <w:r>
        <w:t xml:space="preserve">n8n: Router-Rebooter automatisieren - So geht’s!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Y0-3tJHhaPI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Navigio - Jürgen B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41:4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04.05.20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Science &amp; Technology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ird gezeigt, wie man mit dem Workflow-Tool n8n einen automatisierten Router-Rebooter erstellt, der die Verbindung zu Routern wie einer Fritzbox überwacht und bei Verbindungsproblemen einen Neustart durchführ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rkflow-Erstellung:</w:t>
      </w:r>
      <w:r>
        <w:t xml:space="preserve"> </w:t>
      </w:r>
      <w:r>
        <w:t xml:space="preserve">Der Workflow wird in n8n vollständig grafisch erstellt und enthält Komponenten zum Testen der Internetverbindu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ng-Befehle:</w:t>
      </w:r>
      <w:r>
        <w:t xml:space="preserve"> </w:t>
      </w:r>
      <w:r>
        <w:t xml:space="preserve">Mehrere Ping-Befehle werden verwendet, um die Internetverbindung zu überprüfen und falls notwendig, einen Router-Neustart auszulös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insatz von WiFi-Steckdosen:</w:t>
      </w:r>
      <w:r>
        <w:t xml:space="preserve"> </w:t>
      </w:r>
      <w:r>
        <w:t xml:space="preserve">Eine intelligente WiFi-Steckdose (z.B. Shelly) wird verwendet, um den Router remote ein- und auszuschalt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hlerbehandlung:</w:t>
      </w:r>
      <w:r>
        <w:t xml:space="preserve"> </w:t>
      </w:r>
      <w:r>
        <w:t xml:space="preserve">Der Workflow ist so konzipiert, dass er auch im Fehlerfall weiterläuft, um Mehrfachstarts des Routers zu vermeid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eitplan:</w:t>
      </w:r>
      <w:r>
        <w:t xml:space="preserve"> </w:t>
      </w:r>
      <w:r>
        <w:t xml:space="preserve">Eine Zeitplan-Funktion wird hinzugefügt, die es ermöglicht, den Workflow regelmäßig (z.B. alle 5 Minuten) automatisch auszuführ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kfile-Mechanismus:</w:t>
      </w:r>
      <w:r>
        <w:t xml:space="preserve"> </w:t>
      </w:r>
      <w:r>
        <w:t xml:space="preserve">Ein Lockfile wird verwendet, um zu verhindern, dass ein Reboot-Prozess unterbrochen wird, falls der Router noch beim Hochfahren ist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bietet eine praktische Anleitung zur Automatisierung des Router-Neustarts mit n8n und hebt die Vorteile automatisierter Überwachung hervor. Der Autor ermutigt die Zuschauer zur Interaktion und zum Abonnieren des Kanal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Y0-3tJHhaP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Y0-3tJHhaP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3T11:59:45Z</dcterms:created>
  <dcterms:modified xsi:type="dcterms:W3CDTF">2026-05-13T11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